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p>
    <w:p>
      <w:pPr>
        <w:pStyle w:val="FirstParagraph"/>
      </w:pPr>
      <w:r>
        <w:t xml:space="preserve">We are writing a scholarship application letter for a nursing student in Mumbai, India.</w:t>
      </w:r>
      <w:r>
        <w:t xml:space="preserve"> </w:t>
      </w:r>
      <w:r>
        <w:t xml:space="preserve">The letter must be at least 800 words and must include the terms: "Scholarship Application Letter", "Nurse", and "India Mumbai" in the context.</w:t>
      </w:r>
      <w:r>
        <w:t xml:space="preserve"> </w:t>
      </w:r>
      <w:r>
        <w:t xml:space="preserve">We are to write in English, in HTML format.</w:t>
      </w:r>
      <w:r>
        <w:t xml:space="preserve"> </w:t>
      </w:r>
      <w:r>
        <w:t xml:space="preserve">Structure of the letter:</w:t>
      </w:r>
      <w:r>
        <w:t xml:space="preserve"> </w:t>
      </w:r>
      <w:r>
        <w:t xml:space="preserve">1. Sender's address (we'll use a placeholder for the applicant)</w:t>
      </w:r>
      <w:r>
        <w:t xml:space="preserve"> </w:t>
      </w:r>
      <w:r>
        <w:t xml:space="preserve">2. Date</w:t>
      </w:r>
      <w:r>
        <w:t xml:space="preserve"> </w:t>
      </w:r>
      <w:r>
        <w:t xml:space="preserve">3. Recipient's address (scholarship committee)</w:t>
      </w:r>
      <w:r>
        <w:t xml:space="preserve"> </w:t>
      </w:r>
      <w:r>
        <w:t xml:space="preserve">4. Subject: Scholarship Application Letter</w:t>
      </w:r>
      <w:r>
        <w:t xml:space="preserve"> </w:t>
      </w:r>
      <w:r>
        <w:t xml:space="preserve">5. Salutation</w:t>
      </w:r>
      <w:r>
        <w:t xml:space="preserve"> </w:t>
      </w:r>
      <w:r>
        <w:t xml:space="preserve">6. Body of the letter:</w:t>
      </w:r>
      <w:r>
        <w:t xml:space="preserve"> </w:t>
      </w:r>
      <w:r>
        <w:t xml:space="preserve">- Introduction: state purpose and express enthusiasm.</w:t>
      </w:r>
      <w:r>
        <w:t xml:space="preserve"> </w:t>
      </w:r>
      <w:r>
        <w:t xml:space="preserve">- Background: personal story, why nursing, connection to Mumbai/India.</w:t>
      </w:r>
      <w:r>
        <w:t xml:space="preserve"> </w:t>
      </w:r>
      <w:r>
        <w:t xml:space="preserve">- Academic achievements and experiences.</w:t>
      </w:r>
      <w:r>
        <w:t xml:space="preserve"> </w:t>
      </w:r>
      <w:r>
        <w:t xml:space="preserve">- Financial need (if applicable) and how the scholarship will help.</w:t>
      </w:r>
      <w:r>
        <w:t xml:space="preserve"> </w:t>
      </w:r>
      <w:r>
        <w:t xml:space="preserve">- Future goals as a Nurse in India Mumbai.</w:t>
      </w:r>
      <w:r>
        <w:t xml:space="preserve"> </w:t>
      </w:r>
      <w:r>
        <w:t xml:space="preserve">7. Closing</w:t>
      </w:r>
      <w:r>
        <w:t xml:space="preserve"> </w:t>
      </w:r>
      <w:r>
        <w:t xml:space="preserve">Important: We must use the terms naturally.</w:t>
      </w:r>
      <w:r>
        <w:t xml:space="preserve"> </w:t>
      </w:r>
      <w:r>
        <w:t xml:space="preserve">Let's plan for at least 800 words. We'll aim for around 900 to be safe.</w:t>
      </w:r>
      <w:r>
        <w:t xml:space="preserve"> </w:t>
      </w:r>
      <w:r>
        <w:t xml:space="preserve">Note: Since it's a letter, we write in formal business letter format.</w:t>
      </w:r>
      <w:r>
        <w:t xml:space="preserve"> </w:t>
      </w:r>
      <w:r>
        <w:t xml:space="preserve">However, note that the instructions say "document", so we'll make an HTML document with a div or paragraph structure.</w:t>
      </w:r>
      <w:r>
        <w:t xml:space="preserve"> </w:t>
      </w:r>
      <w:r>
        <w:t xml:space="preserve">But note: The output must be in HTML. So we'll create a simple HTML page with the letter as text inside</w:t>
      </w:r>
    </w:p>
    <w:p>
      <w:pPr>
        <w:pStyle w:val="BodyText"/>
      </w:pPr>
      <w:r>
        <w:t xml:space="preserve">or</w:t>
      </w:r>
    </w:p>
    <w:p>
      <w:pPr>
        <w:pStyle w:val="BodyText"/>
      </w:pPr>
      <w:r>
        <w:t xml:space="preserve">tags.</w:t>
      </w:r>
      <w:r>
        <w:t xml:space="preserve"> </w:t>
      </w:r>
      <w:r>
        <w:t xml:space="preserve">We are to write the entire content of the scholarship application letter (the body) in English, and then wrap it in an HTML document.</w:t>
      </w:r>
      <w:r>
        <w:t xml:space="preserve"> </w:t>
      </w:r>
      <w:r>
        <w:t xml:space="preserve">However, note: The instructions say "Write a Scholarship Application Letter document", so we are to output the HTML that contains the letter.</w:t>
      </w:r>
      <w:r>
        <w:t xml:space="preserve"> </w:t>
      </w:r>
      <w:r>
        <w:t xml:space="preserve">Let's create an HTML structure with a title and then the letter body.</w:t>
      </w:r>
      <w:r>
        <w:t xml:space="preserve"> </w:t>
      </w:r>
      <w:r>
        <w:t xml:space="preserve">But note: The instructions don't require a full webpage with CSS, just an HTML format. So we'll write:</w:t>
      </w:r>
    </w:p>
    <w:p>
      <w:pPr>
        <w:pStyle w:val="BodyText"/>
      </w:pPr>
      <w:r>
        <w:t xml:space="preserve">[The letter content]</w:t>
      </w:r>
    </w:p>
    <w:p>
      <w:pPr>
        <w:pStyle w:val="BodyText"/>
      </w:pPr>
      <w:r>
        <w:t xml:space="preserve">However, the instructions say "Write always in HTML format", so we output exactly that.</w:t>
      </w:r>
      <w:r>
        <w:t xml:space="preserve"> </w:t>
      </w:r>
      <w:r>
        <w:t xml:space="preserve">But note: The letter itself is the content. We are to write the body of the letter as a block of text in HTML (so inside a paragraph or div).</w:t>
      </w:r>
      <w:r>
        <w:t xml:space="preserve"> </w:t>
      </w:r>
      <w:r>
        <w:t xml:space="preserve">Let's write the letter body as a single string with line breaks and paragraphs.</w:t>
      </w:r>
      <w:r>
        <w:t xml:space="preserve"> </w:t>
      </w:r>
      <w:r>
        <w:t xml:space="preserve">Important: We must have at least 800 words. We'll count words as we go.</w:t>
      </w:r>
      <w:r>
        <w:t xml:space="preserve"> </w:t>
      </w:r>
      <w:r>
        <w:t xml:space="preserve">Steps:</w:t>
      </w:r>
      <w:r>
        <w:t xml:space="preserve"> </w:t>
      </w:r>
      <w:r>
        <w:t xml:space="preserve">- Start with sender's address (we'll make up an address for the applicant in Mumbai)</w:t>
      </w:r>
      <w:r>
        <w:t xml:space="preserve"> </w:t>
      </w:r>
      <w:r>
        <w:t xml:space="preserve">- Then date</w:t>
      </w:r>
      <w:r>
        <w:t xml:space="preserve"> </w:t>
      </w:r>
      <w:r>
        <w:t xml:space="preserve">- Recipient's address (the scholarship committee, we can write "The Scholarship Committee" and a generic address)</w:t>
      </w:r>
      <w:r>
        <w:t xml:space="preserve"> </w:t>
      </w:r>
      <w:r>
        <w:t xml:space="preserve">- Subject: "Scholarship Application Letter for Nursing Studies"</w:t>
      </w:r>
      <w:r>
        <w:t xml:space="preserve"> </w:t>
      </w:r>
      <w:r>
        <w:t xml:space="preserve">- Body</w:t>
      </w:r>
      <w:r>
        <w:t xml:space="preserve"> </w:t>
      </w:r>
      <w:r>
        <w:t xml:space="preserve">We'll use placeholders for the applicant's name, etc.</w:t>
      </w:r>
      <w:r>
        <w:t xml:space="preserve"> </w:t>
      </w:r>
      <w:r>
        <w:t xml:space="preserve">Let me draft:</w:t>
      </w:r>
      <w:r>
        <w:t xml:space="preserve"> </w:t>
      </w:r>
      <w:r>
        <w:t xml:space="preserve">[Applicant Name]</w:t>
      </w:r>
      <w:r>
        <w:t xml:space="preserve"> </w:t>
      </w:r>
      <w:r>
        <w:t xml:space="preserve">[Address]</w:t>
      </w:r>
      <w:r>
        <w:t xml:space="preserve"> </w:t>
      </w:r>
      <w:r>
        <w:t xml:space="preserve">Mumbai, India</w:t>
      </w:r>
      <w:r>
        <w:t xml:space="preserve"> </w:t>
      </w:r>
      <w:r>
        <w:t xml:space="preserve">[Postal Code]</w:t>
      </w:r>
      <w:r>
        <w:t xml:space="preserve"> </w:t>
      </w:r>
      <w:r>
        <w:t xml:space="preserve">[Email Address]</w:t>
      </w:r>
      <w:r>
        <w:t xml:space="preserve"> </w:t>
      </w:r>
      <w:r>
        <w:t xml:space="preserve">[Phone Number]</w:t>
      </w:r>
      <w:r>
        <w:t xml:space="preserve"> </w:t>
      </w:r>
      <w:r>
        <w:t xml:space="preserve">Date: [Current Date]</w:t>
      </w:r>
      <w:r>
        <w:t xml:space="preserve"> </w:t>
      </w:r>
      <w:r>
        <w:t xml:space="preserve">The Scholarship Committee</w:t>
      </w:r>
      <w:r>
        <w:t xml:space="preserve"> </w:t>
      </w:r>
      <w:r>
        <w:t xml:space="preserve">[Name of Organization/Scholarship Program]</w:t>
      </w:r>
      <w:r>
        <w:t xml:space="preserve"> </w:t>
      </w:r>
      <w:r>
        <w:t xml:space="preserve">Mumbai, India</w:t>
      </w:r>
      <w:r>
        <w:t xml:space="preserve"> </w:t>
      </w:r>
      <w:r>
        <w:t xml:space="preserve">Subject: Scholarship Application Letter for Pursuing Nursing Education</w:t>
      </w:r>
      <w:r>
        <w:t xml:space="preserve"> </w:t>
      </w:r>
      <w:r>
        <w:t xml:space="preserve">Dear Members of the Scholarship Committee,</w:t>
      </w:r>
      <w:r>
        <w:t xml:space="preserve"> </w:t>
      </w:r>
      <w:r>
        <w:t xml:space="preserve">I am writing to express my profound interest in applying for the esteemed scholarship opportunity offered by your organization. As an aspiring Nurse from India Mumbai, I am deeply committed to advancing my nursing education and contributing meaningfully to the healthcare sector in our vibrant city and across India. This Scholarship Application Letter serves as a testament to my dedication, academic achievements, and unwavering resolve to become a compassionate and skilled Nurse.</w:t>
      </w:r>
      <w:r>
        <w:t xml:space="preserve"> </w:t>
      </w:r>
      <w:r>
        <w:t xml:space="preserve">My journey towards nursing began in the bustling streets of Mumbai, where I witnessed firsthand the critical role of healthcare professionals in saving lives and improving community well-being. Growing up in a modest neighborhood in Mumbai, I was inspired by the selfless service of Nurses who worked tirelessly at local clinics and hospitals, often under challenging conditions. This early exposure ignited a passion within me to pursue nursing as a career dedicated to serving the underserved populations of India Mumbai.</w:t>
      </w:r>
      <w:r>
        <w:t xml:space="preserve"> </w:t>
      </w:r>
      <w:r>
        <w:t xml:space="preserve">I have completed my higher secondary education (12th grade) with a strong foundation in science subjects, which has prepared me for the rigors of nursing education. Currently, I am enrolled in the Diploma in General Nursing and Midwifery (GNM) program at [Name of College/Institution] in Mumbai, and I have maintained an exceptional academic record with a consistent grade point average of 8.5 out of 10. My academic achievements are complemented by active participation in community health initiatives organized by my college, such as free health camps for underprivileged communities in Mumbai's slums and awareness programs on maternal and child health.</w:t>
      </w:r>
      <w:r>
        <w:t xml:space="preserve"> </w:t>
      </w:r>
      <w:r>
        <w:t xml:space="preserve">As a Nursing student in India Mumbai, I have had the privilege to work alongside experienced Nurses during my clinical rotations at [Hospital Name], one of the leading healthcare institutions in our city. These experiences have been transformative, allowing me to apply theoretical knowledge to real-world scenarios under the guidance of seasoned professionals. I have developed essential skills in patient care, critical thinking, and empathy – qualities that are indispensable for a Nurse who serves diverse populations in a metropolis like Mumbai.</w:t>
      </w:r>
      <w:r>
        <w:t xml:space="preserve"> </w:t>
      </w:r>
      <w:r>
        <w:t xml:space="preserve">However, despite my academic dedication and practical experience, the financial burden of pursuing higher education in nursing remains a significant challenge. The cost of tuition, clinical equipment, textbooks, and living expenses in Mumbai is substantial for my family. My parents are both government employees with modest incomes that barely cover our household expenses. Therefore, I am seeking financial assistance to alleviate this burden and enable me to focus entirely on my studies without the distraction of financial stress.</w:t>
      </w:r>
      <w:r>
        <w:t xml:space="preserve"> </w:t>
      </w:r>
      <w:r>
        <w:t xml:space="preserve">This scholarship would be a pivotal step towards achieving my dream of becoming a registered Nurse in India Mumbai. With the support of this scholarship, I can fully dedicate myself to completing my GNM program and subsequently pursue a Bachelor of Science in Nursing (B.Sc Nursing) to further enhance my skills and knowledge. My long-term vision is to work in community health centers across Mumbai, providing quality care to the marginalized sections of our society. I aspire to contribute towards reducing infant mortality rates and improving maternal health outcomes, which are critical issues in our city.</w:t>
      </w:r>
      <w:r>
        <w:t xml:space="preserve"> </w:t>
      </w:r>
      <w:r>
        <w:t xml:space="preserve">Moreover, Mumbai is a melting pot of cultures and faces unique healthcare challenges due to its dense population and varying socio-economic conditions. As a Nurse who has grown up in this city, I am acutely aware of these challenges and the need for culturally sensitive care. I am committed to becoming an advocate for health equity in Mumbai, ensuring that every individual receives compassionate and effective healthcare services regardless of their background.</w:t>
      </w:r>
      <w:r>
        <w:t xml:space="preserve"> </w:t>
      </w:r>
      <w:r>
        <w:t xml:space="preserve">The opportunity to receive this scholarship would not only be a financial boon but also a recognition of my commitment to the nursing profession. I am confident that with your support, I will excel in my academic pursuits and become a competent Nurse who can make a tangible difference in the lives of many. Upon graduation, I plan to return to Mumbai and serve in public health institutions where my skills can be utilized for maximum community benefit.</w:t>
      </w:r>
      <w:r>
        <w:t xml:space="preserve"> </w:t>
      </w:r>
      <w:r>
        <w:t xml:space="preserve">In conclusion, I am deeply grateful for the consideration of my Scholarship Application Letter. I believe that this scholarship will empower me to fulfill my potential as a Nurse and contribute significantly to the healthcare landscape of India Mumbai. Thank you for your time and attention to my application. I look forward to the possibility of contributing to your mission through my dedication and service.</w:t>
      </w:r>
      <w:r>
        <w:t xml:space="preserve"> </w:t>
      </w:r>
      <w:r>
        <w:t xml:space="preserve">Sincerely,</w:t>
      </w:r>
      <w:r>
        <w:t xml:space="preserve"> </w:t>
      </w:r>
      <w:r>
        <w:t xml:space="preserve">[Applicant's Full Name]</w:t>
      </w:r>
      <w:r>
        <w:t xml:space="preserve"> </w:t>
      </w:r>
      <w:r>
        <w:t xml:space="preserve">Now, we must count words. We'll write it out and then adjust if below 800.</w:t>
      </w:r>
      <w:r>
        <w:t xml:space="preserve"> </w:t>
      </w:r>
      <w:r>
        <w:t xml:space="preserve">But note: The above draft is about 500 words. So we need to expand.</w:t>
      </w:r>
      <w:r>
        <w:t xml:space="preserve"> </w:t>
      </w:r>
      <w:r>
        <w:t xml:space="preserve">Let's add more details:</w:t>
      </w:r>
      <w:r>
        <w:t xml:space="preserve"> </w:t>
      </w:r>
      <w:r>
        <w:t xml:space="preserve">- Expand on the personal story: Describe a specific incident that inspired you.</w:t>
      </w:r>
      <w:r>
        <w:t xml:space="preserve"> </w:t>
      </w:r>
      <w:r>
        <w:t xml:space="preserve">- Elaborate on the community health initiatives: How many hours? What was done?</w:t>
      </w:r>
      <w:r>
        <w:t xml:space="preserve"> </w:t>
      </w:r>
      <w:r>
        <w:t xml:space="preserve">- Add more about the challenges of being a nursing student in Mumbai (e.g., cost of accommodation, transportation).</w:t>
      </w:r>
      <w:r>
        <w:t xml:space="preserve"> </w:t>
      </w:r>
      <w:r>
        <w:t xml:space="preserve">- Discuss specific courses or skills you want to learn and how they will help in Mumbai.</w:t>
      </w:r>
      <w:r>
        <w:t xml:space="preserve"> </w:t>
      </w:r>
      <w:r>
        <w:t xml:space="preserve">- Talk about the current state of healthcare in Mumbai and how a Nurse can address it.</w:t>
      </w:r>
      <w:r>
        <w:t xml:space="preserve"> </w:t>
      </w:r>
      <w:r>
        <w:t xml:space="preserve">Revised draft with expansion:</w:t>
      </w:r>
      <w:r>
        <w:t xml:space="preserve"> </w:t>
      </w:r>
      <w:r>
        <w:t xml:space="preserve">[Applicant Name]</w:t>
      </w:r>
      <w:r>
        <w:t xml:space="preserve"> </w:t>
      </w:r>
      <w:r>
        <w:t xml:space="preserve">[Address]</w:t>
      </w:r>
      <w:r>
        <w:t xml:space="preserve"> </w:t>
      </w:r>
      <w:r>
        <w:t xml:space="preserve">Mumbai, India</w:t>
      </w:r>
      <w:r>
        <w:t xml:space="preserve"> </w:t>
      </w:r>
      <w:r>
        <w:t xml:space="preserve">[Postal Code]</w:t>
      </w:r>
      <w:r>
        <w:t xml:space="preserve"> </w:t>
      </w:r>
      <w:r>
        <w:t xml:space="preserve">[Email Address]</w:t>
      </w:r>
      <w:r>
        <w:t xml:space="preserve"> </w:t>
      </w:r>
      <w:r>
        <w:t xml:space="preserve">[Phone Number]</w:t>
      </w:r>
      <w:r>
        <w:t xml:space="preserve"> </w:t>
      </w:r>
      <w:r>
        <w:t xml:space="preserve">Date: October 26, 2023</w:t>
      </w:r>
      <w:r>
        <w:t xml:space="preserve"> </w:t>
      </w:r>
      <w:r>
        <w:t xml:space="preserve">The Scholarship Committee</w:t>
      </w:r>
      <w:r>
        <w:t xml:space="preserve"> </w:t>
      </w:r>
      <w:r>
        <w:t xml:space="preserve">Maharashtra Nursing Council Scholarship Fund</w:t>
      </w:r>
      <w:r>
        <w:t xml:space="preserve"> </w:t>
      </w:r>
      <w:r>
        <w:t xml:space="preserve">Mumbai, Maharashtra</w:t>
      </w:r>
      <w:r>
        <w:t xml:space="preserve"> </w:t>
      </w:r>
      <w:r>
        <w:t xml:space="preserve">Subject: Scholarship Application Letter for Pursuing Bachelor of Science in Nursing (B.Sc Nursing)</w:t>
      </w:r>
      <w:r>
        <w:t xml:space="preserve"> </w:t>
      </w:r>
      <w:r>
        <w:t xml:space="preserve">Dear Members of the Scholarship Committee,</w:t>
      </w:r>
      <w:r>
        <w:t xml:space="preserve"> </w:t>
      </w:r>
      <w:r>
        <w:t xml:space="preserve">I am writing to express my profound enthusiasm and deep commitment towards applying for the prestigious scholarship offered by your esteemed organization. As a dedicated nursing student from India Mumbai, I am eager to further my education and contribute meaningfully to the healthcare sector within our dynamic city and throughout India. This Scholarship Application Letter is a heartfelt plea for support that underscores my academic excellence, practical experiences, and unwavering dedication to becoming an exceptional Nurse.</w:t>
      </w:r>
      <w:r>
        <w:t xml:space="preserve"> </w:t>
      </w:r>
      <w:r>
        <w:t xml:space="preserve">My passion for nursing was ignited during a pivotal moment in Mumbai’s Chembur neighborhood. At the age of 15, I accompanied my grandmother to a local health camp organized by the Mumbai Municipal Corporation (BMC) at a community center in Dharavi. There, I witnessed Nurses working tirelessly under challenging conditions—without adequate resources and with long waiting lines of patients from all walks of life. One particular Nurse, Ms. Anjali Desai, provided comfort and care to a malnourished child who had been brought by his desperate mother. The compassion and professionalism she demonstrated that day left an indelible mark on me, solidifying my resolve to become a Nurse myself.</w:t>
      </w:r>
      <w:r>
        <w:t xml:space="preserve"> </w:t>
      </w:r>
      <w:r>
        <w:t xml:space="preserve">Since then, I have pursued every opportunity to engage with healthcare. In the past year alone, I have volunteered over 200 hours at the Sion Hospital’s pediatric ward and community health centers in Govandi. My responsibilities included assisting nurses in patient care, taking vital signs, and organizing health education sessions on hygiene for children in local schools. These experiences have not only honed my clinical skills but also deepened my understanding of the social determinants of health that affect Mumbai’s diverse population.</w:t>
      </w:r>
      <w:r>
        <w:t xml:space="preserve"> </w:t>
      </w:r>
      <w:r>
        <w:t xml:space="preserve">Academically, I have excelled in my Diploma in General Nursing and Midwifery (GNM) program at the St. John's College of Nursing, Mumbai. With a CGPA of 8.7/10, I rank among the top 5% of my class and have received multiple academic excellence awards from the college. My coursework has covered essential subjects including Medical-Surgical Nursing, Community Health Nursing, and Mental Health Nursing. I am particularly passionate about community health nursing, which aligns perfectly with Mumbai’s need for preventive care in densely populated areas.</w:t>
      </w:r>
      <w:r>
        <w:t xml:space="preserve"> </w:t>
      </w:r>
      <w:r>
        <w:t xml:space="preserve">However, the financial realities of pursuing higher education in nursing in India Mumbai are daunting. The GNM program cost approximately INR 150,000 per year (including tuition, uniforms, books, and clinical equipment). My parents, who work as a clerk and a daily wage laborer respectively, struggle to cover these expenses. After paying for my current semester’s fees (INR 75,000), they have exhausted their savings. I have also taken on part-time work at a local clinic during weekends to support myself, but this has limited my study time and affected my performance.</w:t>
      </w:r>
      <w:r>
        <w:t xml:space="preserve"> </w:t>
      </w:r>
      <w:r>
        <w:t xml:space="preserve">This scholarship would be transformative. It would cover the remaining costs of my B.Sc Nursing program (estimated INR 300,000 for two years), allowing me to focus entirely on academic excellence and clinical practice without financial anxiety. I am applying for admission to the B.Sc Nursing program at Grant Medical College, Mumbai, which is renowned for its rigorous curriculum and strong emphasis on community health.</w:t>
      </w:r>
      <w:r>
        <w:t xml:space="preserve"> </w:t>
      </w:r>
      <w:r>
        <w:t xml:space="preserve">My vision as a Nurse in India Mumbai is clear: I aim to establish a community health outreach program targeting underserved areas like Mankhurd and Chembur. By collaborating with local NGOs and BMC, I plan to provide regular screenings for common ailments such as diabetes, hypertension, and communicable diseases. Furthermore, I intend to train community health workers (CHWs) from these neighborhoods to act as first responders and health educators—a strategy proven effective in reducing preventable hospital visits.</w:t>
      </w:r>
      <w:r>
        <w:t xml:space="preserve"> </w:t>
      </w:r>
      <w:r>
        <w:t xml:space="preserve">Mumbai’s healthcare system faces immense pressure due to rapid urbanization and a high burden of both communicable and non-communicable diseases. As a Nurse trained in the latest evidence-based practices, I believe I can contribute significantly to improving patient outcomes. For instance, my proposed program would integrate mobile health technology for appointment reminders and follow-ups—something that has shown promise in reducing no-show rates in Mumbai’s municipal hospitals.</w:t>
      </w:r>
      <w:r>
        <w:t xml:space="preserve"> </w:t>
      </w:r>
      <w:r>
        <w:t xml:space="preserve">In conclusion, this scholarship is not merely financial assistance; it is an investment in the future of healthcare for millions of Mumbaikars. I am confident that with your support, I will emerge as a skilled, compassionate Nurse equipped to meet the evolving needs of Mumbai’s community. Thank you for considering my Scholarship Application Letter. I have enclosed all required documents and welcome the opportunity to discuss my application further.</w:t>
      </w:r>
      <w:r>
        <w:t xml:space="preserve"> </w:t>
      </w:r>
      <w:r>
        <w:t xml:space="preserve">Sincerely,</w:t>
      </w:r>
      <w:r>
        <w:t xml:space="preserve"> </w:t>
      </w:r>
      <w:r>
        <w:t xml:space="preserve">[Applicant's Full Name]</w:t>
      </w:r>
      <w:r>
        <w:t xml:space="preserve"> </w:t>
      </w:r>
      <w:r>
        <w:t xml:space="preserve">Now, let's count the words in this draft (without placeholders) to see if it meets 800.</w:t>
      </w:r>
      <w:r>
        <w:t xml:space="preserve"> </w:t>
      </w:r>
      <w:r>
        <w:t xml:space="preserve">We'll write it out and count approximately.</w:t>
      </w:r>
      <w:r>
        <w:t xml:space="preserve"> </w:t>
      </w:r>
      <w:r>
        <w:t xml:space="preserve">But note: The instructions require at least 800 words. We'll aim to be safe by writing more than 900.</w:t>
      </w:r>
      <w:r>
        <w:t xml:space="preserve"> </w:t>
      </w:r>
      <w:r>
        <w:t xml:space="preserve">However, we are going to output the HTML with the letter. We'll make sure the body text is over 800 words.</w:t>
      </w:r>
      <w:r>
        <w:t xml:space="preserve"> </w:t>
      </w:r>
      <w:r>
        <w:t xml:space="preserve">Let me count roughly:</w:t>
      </w:r>
      <w:r>
        <w:t xml:space="preserve"> </w:t>
      </w:r>
      <w:r>
        <w:t xml:space="preserve">The above draft (excluding placeholders) is about 650 words? So we need to add more.</w:t>
      </w:r>
      <w:r>
        <w:t xml:space="preserve"> </w:t>
      </w:r>
      <w:r>
        <w:t xml:space="preserve">Let's add another paragraph on why Mumbai specifically:</w:t>
      </w:r>
      <w:r>
        <w:t xml:space="preserve"> </w:t>
      </w:r>
      <w:r>
        <w:t xml:space="preserve">"Mumbai, as a city of contrasts, presents unique challenges for healthcare delivery. The city’s population exceeds 20 million, with significant portions living in informal settlements where access to healthcare is limited. As a Nurse committed to serving these communities, I have already initiated small-scale health awareness workshops in my neighborhood. However, to scale this impact, I need advanced training and resources that only a full-fledged B.Sc Nursing degree can provide. The scholarship will allow me to complete my education at Grant Medical College, which is strategically located in South Mumbai and has partnerships with leading hospitals across the city."</w:t>
      </w:r>
      <w:r>
        <w:t xml:space="preserve"> </w:t>
      </w:r>
      <w:r>
        <w:t xml:space="preserve">Now let's write the entire letter in the HTML as one block of text (with line breaks for paragraphs).</w:t>
      </w:r>
      <w:r>
        <w:t xml:space="preserve"> </w:t>
      </w:r>
      <w:r>
        <w:t xml:space="preserve">We'll structure it as a series of</w:t>
      </w:r>
    </w:p>
    <w:p>
      <w:pPr>
        <w:pStyle w:val="BodyText"/>
      </w:pPr>
      <w:r>
        <w:t xml:space="preserve">tags for each paragraph.</w:t>
      </w:r>
      <w:r>
        <w:t xml:space="preserve"> </w:t>
      </w:r>
      <w:r>
        <w:t xml:space="preserve">But note: The instructions say "Write always in HTML format", so we output:</w:t>
      </w:r>
    </w:p>
    <w:p>
      <w:pPr>
        <w:pStyle w:val="BodyText"/>
      </w:pPr>
      <w:r>
        <w:t xml:space="preserve">... the letter ...</w:t>
      </w:r>
    </w:p>
    <w:p>
      <w:pPr>
        <w:pStyle w:val="BodyText"/>
      </w:pPr>
      <w:r>
        <w:t xml:space="preserve">Let's write the content inside a div or just as paragraphs.</w:t>
      </w:r>
      <w:r>
        <w:t xml:space="preserve"> </w:t>
      </w:r>
      <w:r>
        <w:t xml:space="preserve">We'll write each paragraph as a separate</w:t>
      </w:r>
    </w:p>
    <w:p>
      <w:pPr>
        <w:pStyle w:val="BodyText"/>
      </w:pPr>
      <w:r>
        <w:t xml:space="preserve">.</w:t>
      </w:r>
      <w:r>
        <w:t xml:space="preserve"> </w:t>
      </w:r>
      <w:r>
        <w:t xml:space="preserve">Now, let's make sure we have at least 800 words. We'll count when we are done.</w:t>
      </w:r>
      <w:r>
        <w:t xml:space="preserve"> </w:t>
      </w:r>
      <w:r>
        <w:t xml:space="preserve">But since we can't count exactly in this environment, we'll aim for 1000 words by expanding more.</w:t>
      </w:r>
      <w:r>
        <w:t xml:space="preserve"> </w:t>
      </w:r>
      <w:r>
        <w:t xml:space="preserve">Revised expanded draft (with more details and about 950 words):</w:t>
      </w:r>
      <w:r>
        <w:t xml:space="preserve"> </w:t>
      </w:r>
      <w:r>
        <w:t xml:space="preserve">[Applicant Name]</w:t>
      </w:r>
      <w:r>
        <w:t xml:space="preserve"> </w:t>
      </w:r>
      <w:r>
        <w:t xml:space="preserve">[Address]</w:t>
      </w:r>
      <w:r>
        <w:t xml:space="preserve"> </w:t>
      </w:r>
      <w:r>
        <w:t xml:space="preserve">Mumbai, India</w:t>
      </w:r>
      <w:r>
        <w:t xml:space="preserve"> </w:t>
      </w:r>
      <w:r>
        <w:t xml:space="preserve">[Postal Code]</w:t>
      </w:r>
      <w:r>
        <w:t xml:space="preserve"> </w:t>
      </w:r>
      <w:r>
        <w:t xml:space="preserve">[Email Address]</w:t>
      </w:r>
      <w:r>
        <w:t xml:space="preserve"> </w:t>
      </w:r>
      <w:r>
        <w:t xml:space="preserve">[Phone Number]</w:t>
      </w:r>
      <w:r>
        <w:t xml:space="preserve"> </w:t>
      </w:r>
      <w:r>
        <w:t xml:space="preserve">October 26, 2023</w:t>
      </w:r>
      <w:r>
        <w:t xml:space="preserve"> </w:t>
      </w:r>
      <w:r>
        <w:t xml:space="preserve">The Scholarship Committee</w:t>
      </w:r>
      <w:r>
        <w:t xml:space="preserve"> </w:t>
      </w:r>
      <w:r>
        <w:t xml:space="preserve">Maharashtra Nursing Council Scholarship Fund</w:t>
      </w:r>
      <w:r>
        <w:t xml:space="preserve"> </w:t>
      </w:r>
      <w:r>
        <w:t xml:space="preserve">Mumbai, Maharashtra</w:t>
      </w:r>
      <w:r>
        <w:t xml:space="preserve"> </w:t>
      </w:r>
      <w:r>
        <w:t xml:space="preserve">Subject: Application for Scholarship to Pursue B.Sc Nursing at Grant Medical College</w:t>
      </w:r>
      <w:r>
        <w:t xml:space="preserve"> </w:t>
      </w:r>
      <w:r>
        <w:t xml:space="preserve">Dear Members of the Scholarship Committee,</w:t>
      </w:r>
      <w:r>
        <w:t xml:space="preserve"> </w:t>
      </w:r>
      <w:r>
        <w:t xml:space="preserve">I am writing with immense enthusiasm to submit my application for the prestigious scholarship program. As a dedicated nursing student from India Mumbai, I am deeply committed to advancing my education and serving the healthcare needs of our community. This Scholarship Application Letter encapsulates my journey, aspirations, and the compelling need for financial support that will enable me to complete my B.Sc Nursing degree.</w:t>
      </w:r>
      <w:r>
        <w:t xml:space="preserve"> </w:t>
      </w:r>
      <w:r>
        <w:t xml:space="preserve">My inspiration to become a Nurse stems from an unforgettable experience in Mumbai's Dharavi slum when I was 15. During a local health camp organized by the BMC, I observed Nurses providing care under extreme resource constraints. One Nurse, Ms. Anjali Desai, spent hours comforting a young boy with severe diarrhea while his mother wept in despair. That day, I realized nursing is not just a profession but a calling to alleviate suffering with empathy and skill. This moment has been the driving force behind my academic and professional pursuits.</w:t>
      </w:r>
      <w:r>
        <w:t xml:space="preserve"> </w:t>
      </w:r>
      <w:r>
        <w:t xml:space="preserve">In pursuit of this calling, I have actively engaged in community health initiatives for over two years. At St. John's College of Nursing in Mumbai, I have volunteered at Sion Hospital’s pediatric ward 15 hours weekly during my GNM program. Additionally, I organized a hygiene awareness campaign for 200 children at a primary school in Govandi, collaborating with the local anganwadi workers. These experiences taught me that healthcare is not merely about treating illness but also about empowering communities through education and prevention.</w:t>
      </w:r>
      <w:r>
        <w:t xml:space="preserve"> </w:t>
      </w:r>
      <w:r>
        <w:t xml:space="preserve">Academically, I have excelled with a CGPA of 8.7/10 in my GNM program, placing me in the top 5% of my class. My coursework has included specialized training in maternal health nursing during a six-month internship at the Mumbai Corporation Maternity Hospital, where I assisted in delivering over 50 babies and learned to manage emergency obstetric cases. My academic achievements have been recognized with awards for 'Outstanding Community Service' and 'Clinical Excellence' from St. John's College.</w:t>
      </w:r>
      <w:r>
        <w:t xml:space="preserve"> </w:t>
      </w:r>
      <w:r>
        <w:t xml:space="preserve">However, the financial burden of continuing my education is a significant barrier. The annual fee for the B.Sc Nursing program at Grant Medical College is approximately INR 150,000 (including tuition, clinical fees, and materials). My parents’ combined income of INR 25,000 per month barely covers our household expenses in Mumbai. After paying the first year’s fee (INR 75,000) from my part-time job at a local pharmacy (where I earn INR 12,000 monthly), we have no savings left. The prospect of taking out a loan would burden me with debt for years and limit my focus on studies.</w:t>
      </w:r>
      <w:r>
        <w:t xml:space="preserve"> </w:t>
      </w:r>
      <w:r>
        <w:t xml:space="preserve">This scholarship would be transformative. It would cover the entire cost of my B.Sc Nursing program (INR 300,000 for two years), enabling me to dedicate myself fully to learning without financial stress. I am determined to maximize this opportunity by excelling academically and participating in research projects focused on community health interventions.</w:t>
      </w:r>
      <w:r>
        <w:t xml:space="preserve"> </w:t>
      </w:r>
      <w:r>
        <w:t xml:space="preserve">My vision as a Nurse in India Mumbai is multifaceted. First, I aim to establish a mobile health unit that provides regular check-ups for elderly residents in Mumbai’s high-density neighborhoods like Chembur and Mankhurd. Second, I plan to develop culturally sensitive health education modules addressing common issues such as diabetes management and mental health awareness—critical concerns in our city due to lifestyle changes. Third, I will partner with local NGOs and BMC to train community health workers (CHWs) from these areas, creating sustainable healthcare solutions.</w:t>
      </w:r>
      <w:r>
        <w:t xml:space="preserve"> </w:t>
      </w:r>
      <w:r>
        <w:t xml:space="preserve">Mumbai’s unique demographic challenges make this vision essential. With a population density of over 20,000 people per square kilometer in some areas, access to quality care is often limited. The city has one doctor for every 16,597 people (World Health Organization), far below the recommended ratio. As a Nurse equipped with advanced training from Grant Medical College, I can bridge this gap by focusing on preventive care and early intervention.</w:t>
      </w:r>
      <w:r>
        <w:t xml:space="preserve"> </w:t>
      </w:r>
      <w:r>
        <w:t xml:space="preserve">Furthermore, my background as a Mumbai native provides me with cultural fluency that is invaluable in healthcare delivery. I understand local dialects, customs, and socioeconomic barriers that affect patient compliance. For instance, during my community work in Dharavi, I found that using visual aids (such as illustrated pamphlets) increased health literacy among residents by 40% compared to verbal instructions alone.</w:t>
      </w:r>
      <w:r>
        <w:t xml:space="preserve"> </w:t>
      </w:r>
      <w:r>
        <w:t xml:space="preserve">The scholarship would also allow me to attend workshops on emerging trends in nursing care, such as telehealth integration and mental health first aid—skills that are increasingly vital for Nurses in urban settings. I have already enrolled in an online course on maternal mental health, but financial constraints prevent me from accessing more advanced training.</w:t>
      </w:r>
      <w:r>
        <w:t xml:space="preserve"> </w:t>
      </w:r>
      <w:r>
        <w:t xml:space="preserve">In 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dc:title>
  <dc:creator/>
  <cp:keywords/>
  <dcterms:created xsi:type="dcterms:W3CDTF">2026-07-23T06:28:27Z</dcterms:created>
  <dcterms:modified xsi:type="dcterms:W3CDTF">2026-07-23T06:28:27Z</dcterms:modified>
</cp:coreProperties>
</file>

<file path=docProps/custom.xml><?xml version="1.0" encoding="utf-8"?>
<Properties xmlns="http://schemas.openxmlformats.org/officeDocument/2006/custom-properties" xmlns:vt="http://schemas.openxmlformats.org/officeDocument/2006/docPropsVTypes"/>
</file>